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148" w:type="pct"/>
        <w:tblCellSpacing w:w="1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78"/>
        <w:gridCol w:w="142"/>
        <w:gridCol w:w="5103"/>
      </w:tblGrid>
      <w:tr w:rsidR="00C82FAB" w:rsidRPr="009A60CF" w14:paraId="5435C4CC" w14:textId="77777777" w:rsidTr="00D50A39">
        <w:trPr>
          <w:trHeight w:val="960"/>
          <w:tblCellSpacing w:w="15" w:type="dxa"/>
        </w:trPr>
        <w:tc>
          <w:tcPr>
            <w:tcW w:w="2334" w:type="pct"/>
            <w:tcMar>
              <w:left w:w="0" w:type="dxa"/>
              <w:right w:w="0" w:type="dxa"/>
            </w:tcMar>
            <w:hideMark/>
          </w:tcPr>
          <w:p w14:paraId="20656A7F" w14:textId="4A0B4FD0" w:rsidR="008A529B" w:rsidRPr="009A60CF" w:rsidRDefault="008A529B" w:rsidP="004F4906">
            <w:pPr>
              <w:spacing w:before="0" w:after="0" w:line="240" w:lineRule="auto"/>
              <w:jc w:val="center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eastAsia="Times New Roman"/>
                <w:noProof/>
                <w:color w:val="000000" w:themeColor="text1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8E4AC49" wp14:editId="10BF24B6">
                      <wp:simplePos x="0" y="0"/>
                      <wp:positionH relativeFrom="column">
                        <wp:posOffset>942975</wp:posOffset>
                      </wp:positionH>
                      <wp:positionV relativeFrom="paragraph">
                        <wp:posOffset>552450</wp:posOffset>
                      </wp:positionV>
                      <wp:extent cx="825500" cy="0"/>
                      <wp:effectExtent l="7620" t="13335" r="5080" b="5715"/>
                      <wp:wrapNone/>
                      <wp:docPr id="2100490024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8255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230F8B3" id="Straight Connector 1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74.25pt,43.5pt" to="139.25pt,4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"/>
                  </w:pict>
                </mc:Fallback>
              </mc:AlternateContent>
            </w:r>
            <w:r w:rsidR="0015756E">
              <w:t xml:space="preserve"> </w:t>
            </w:r>
            <w:r w:rsidR="0015756E" w:rsidRPr="0015756E"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  <w:t>{{ten_co_quan}}</w:t>
            </w:r>
          </w:p>
        </w:tc>
        <w:tc>
          <w:tcPr>
            <w:tcW w:w="56" w:type="pct"/>
            <w:tcMar>
              <w:left w:w="0" w:type="dxa"/>
              <w:right w:w="0" w:type="dxa"/>
            </w:tcMar>
          </w:tcPr>
          <w:p w14:paraId="46D25141" w14:textId="77777777" w:rsidR="008A529B" w:rsidRDefault="008A529B" w:rsidP="5EF8866C">
            <w:pPr>
              <w:spacing w:before="100" w:beforeAutospacing="1" w:after="100" w:afterAutospacing="1" w:line="240" w:lineRule="auto"/>
              <w:jc w:val="center"/>
              <w:rPr>
                <w:rFonts w:eastAsia="Times New Roman"/>
                <w:noProof/>
                <w:color w:val="000000" w:themeColor="text1"/>
                <w:sz w:val="24"/>
                <w:szCs w:val="24"/>
              </w:rPr>
            </w:pPr>
          </w:p>
        </w:tc>
        <w:tc>
          <w:tcPr>
            <w:tcW w:w="2549" w:type="pct"/>
            <w:tcMar>
              <w:left w:w="0" w:type="dxa"/>
              <w:right w:w="0" w:type="dxa"/>
            </w:tcMar>
            <w:hideMark/>
          </w:tcPr>
          <w:p w14:paraId="12DF881A" w14:textId="00F15EE6" w:rsidR="008A529B" w:rsidRPr="009A60CF" w:rsidRDefault="008A529B" w:rsidP="5EF8866C">
            <w:pPr>
              <w:spacing w:before="100" w:beforeAutospacing="1" w:after="100" w:afterAutospacing="1" w:line="240" w:lineRule="auto"/>
              <w:jc w:val="center"/>
              <w:rPr>
                <w:rFonts w:eastAsia="Times New Roman"/>
                <w:color w:val="000000" w:themeColor="text1"/>
                <w:sz w:val="24"/>
                <w:szCs w:val="24"/>
              </w:rPr>
            </w:pPr>
            <w:r>
              <w:rPr>
                <w:rFonts w:eastAsia="Times New Roman"/>
                <w:noProof/>
                <w:color w:val="000000" w:themeColor="text1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D784AA7" wp14:editId="065AF398">
                      <wp:simplePos x="0" y="0"/>
                      <wp:positionH relativeFrom="column">
                        <wp:posOffset>671459</wp:posOffset>
                      </wp:positionH>
                      <wp:positionV relativeFrom="paragraph">
                        <wp:posOffset>377190</wp:posOffset>
                      </wp:positionV>
                      <wp:extent cx="1835150" cy="0"/>
                      <wp:effectExtent l="0" t="0" r="0" b="0"/>
                      <wp:wrapNone/>
                      <wp:docPr id="1845454776" name="Straight Connector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3515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87A42B0" id="Straight Connector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2.85pt,29.7pt" to="197.35pt,2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"/>
                  </w:pict>
                </mc:Fallback>
              </mc:AlternateContent>
            </w:r>
            <w:r w:rsidRPr="009A60CF"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  <w:t>CỘNG HÒA XÃ HỘI CHỦ NGHĨA VIỆT NAM</w:t>
            </w:r>
            <w:r w:rsidRPr="009A60CF">
              <w:rPr>
                <w:color w:val="000000" w:themeColor="text1"/>
                <w:sz w:val="24"/>
                <w:szCs w:val="24"/>
              </w:rPr>
              <w:br/>
            </w:r>
            <w:r w:rsidRPr="009A60CF">
              <w:rPr>
                <w:rFonts w:eastAsia="Times New Roman"/>
                <w:b/>
                <w:bCs/>
                <w:color w:val="000000" w:themeColor="text1"/>
                <w:sz w:val="24"/>
                <w:szCs w:val="24"/>
              </w:rPr>
              <w:t xml:space="preserve">Độc lập - Tự do - Hạnh phúc </w:t>
            </w:r>
            <w:r w:rsidRPr="009A60CF">
              <w:rPr>
                <w:color w:val="000000" w:themeColor="text1"/>
                <w:sz w:val="24"/>
                <w:szCs w:val="24"/>
              </w:rPr>
              <w:br/>
            </w:r>
          </w:p>
        </w:tc>
      </w:tr>
      <w:tr w:rsidR="0048278B" w:rsidRPr="00203526" w14:paraId="209CA9C1" w14:textId="77777777" w:rsidTr="00D50A39">
        <w:trPr>
          <w:tblCellSpacing w:w="15" w:type="dxa"/>
        </w:trPr>
        <w:tc>
          <w:tcPr>
            <w:tcW w:w="2334" w:type="pct"/>
            <w:tcMar>
              <w:left w:w="0" w:type="dxa"/>
              <w:right w:w="0" w:type="dxa"/>
            </w:tcMar>
            <w:hideMark/>
          </w:tcPr>
          <w:p w14:paraId="43E0E35E" w14:textId="19C5D2E6" w:rsidR="008A529B" w:rsidRPr="00BA15A8" w:rsidRDefault="008A529B" w:rsidP="004D1212">
            <w:pPr>
              <w:spacing w:before="0" w:after="0" w:line="240" w:lineRule="auto"/>
              <w:jc w:val="center"/>
              <w:rPr>
                <w:rFonts w:eastAsia="Times New Roman"/>
                <w:i/>
                <w:iCs/>
                <w:color w:val="000000" w:themeColor="text1"/>
                <w:sz w:val="24"/>
                <w:szCs w:val="24"/>
              </w:rPr>
            </w:pPr>
            <w:r w:rsidRPr="00203526">
              <w:rPr>
                <w:rFonts w:eastAsia="Times New Roman"/>
                <w:color w:val="000000" w:themeColor="text1"/>
                <w:sz w:val="24"/>
                <w:szCs w:val="24"/>
              </w:rPr>
              <w:t xml:space="preserve">Số: </w:t>
            </w:r>
            <w:r w:rsidR="0015756E" w:rsidRPr="0015756E">
              <w:rPr>
                <w:rFonts w:eastAsia="Times New Roman"/>
                <w:color w:val="000000" w:themeColor="text1"/>
                <w:sz w:val="24"/>
                <w:szCs w:val="24"/>
              </w:rPr>
              <w:t>{{so_ky_hieu}}</w:t>
            </w:r>
            <w:r w:rsidRPr="00203526">
              <w:rPr>
                <w:color w:val="000000" w:themeColor="text1"/>
              </w:rPr>
              <w:br/>
            </w:r>
            <w:r w:rsidR="0015756E" w:rsidRPr="0015756E">
              <w:rPr>
                <w:rFonts w:eastAsia="Times New Roman"/>
                <w:i/>
                <w:iCs/>
                <w:color w:val="000000" w:themeColor="text1"/>
                <w:sz w:val="24"/>
                <w:szCs w:val="24"/>
              </w:rPr>
              <w:t>{{trich_yeu_cong_van}}</w:t>
            </w:r>
          </w:p>
          <w:p w14:paraId="0CB7F1DD" w14:textId="5894B341" w:rsidR="008A529B" w:rsidRPr="00203526" w:rsidRDefault="008A529B" w:rsidP="004F4906">
            <w:pPr>
              <w:spacing w:before="0" w:after="0" w:line="240" w:lineRule="auto"/>
              <w:jc w:val="center"/>
              <w:rPr>
                <w:rFonts w:eastAsia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56" w:type="pct"/>
            <w:tcMar>
              <w:left w:w="0" w:type="dxa"/>
              <w:right w:w="0" w:type="dxa"/>
            </w:tcMar>
          </w:tcPr>
          <w:p w14:paraId="1E945D4B" w14:textId="77777777" w:rsidR="008A529B" w:rsidRDefault="008A529B" w:rsidP="001C04AD">
            <w:pPr>
              <w:spacing w:before="0" w:after="100" w:afterAutospacing="1" w:line="240" w:lineRule="auto"/>
              <w:jc w:val="right"/>
              <w:rPr>
                <w:rFonts w:eastAsia="Times New Roman"/>
                <w:i/>
                <w:iCs/>
                <w:color w:val="FF0000"/>
                <w:sz w:val="24"/>
                <w:szCs w:val="24"/>
              </w:rPr>
            </w:pPr>
          </w:p>
        </w:tc>
        <w:tc>
          <w:tcPr>
            <w:tcW w:w="2549" w:type="pct"/>
            <w:tcMar>
              <w:left w:w="0" w:type="dxa"/>
              <w:right w:w="0" w:type="dxa"/>
            </w:tcMar>
            <w:hideMark/>
          </w:tcPr>
          <w:p w14:paraId="4BFD2D1C" w14:textId="0710E9D2" w:rsidR="008A529B" w:rsidRPr="00203526" w:rsidRDefault="0015756E" w:rsidP="00D50A39">
            <w:pPr>
              <w:spacing w:before="0" w:after="0" w:line="240" w:lineRule="auto"/>
              <w:jc w:val="right"/>
              <w:rPr>
                <w:rFonts w:eastAsia="Times New Roman"/>
                <w:color w:val="000000" w:themeColor="text1"/>
                <w:sz w:val="24"/>
                <w:szCs w:val="24"/>
              </w:rPr>
            </w:pPr>
            <w:r w:rsidRPr="0015756E">
              <w:rPr>
                <w:rFonts w:eastAsia="Times New Roman"/>
                <w:i/>
                <w:iCs/>
                <w:color w:val="FF0000"/>
                <w:sz w:val="24"/>
                <w:szCs w:val="24"/>
              </w:rPr>
              <w:t>{{dia_danh_thoi_gian}}</w:t>
            </w:r>
          </w:p>
        </w:tc>
      </w:tr>
    </w:tbl>
    <w:p w14:paraId="02C90EB0" w14:textId="0E5A418A" w:rsidR="00F47636" w:rsidRPr="00757829" w:rsidRDefault="000F585C" w:rsidP="00757829">
      <w:pPr>
        <w:spacing w:before="100" w:beforeAutospacing="1" w:after="100" w:afterAutospacing="1" w:line="240" w:lineRule="auto"/>
        <w:jc w:val="center"/>
        <w:rPr>
          <w:rFonts w:eastAsia="Times New Roman"/>
          <w:color w:val="000000" w:themeColor="text1"/>
          <w:spacing w:val="2"/>
        </w:rPr>
      </w:pPr>
      <w:r w:rsidRPr="00757829">
        <w:rPr>
          <w:rFonts w:eastAsia="Times New Roman"/>
          <w:color w:val="000000" w:themeColor="text1"/>
        </w:rPr>
        <w:t xml:space="preserve">Kính gửi: </w:t>
      </w:r>
      <w:r w:rsidR="0055669C" w:rsidRPr="0055669C">
        <w:rPr>
          <w:rFonts w:eastAsia="Times New Roman"/>
          <w:color w:val="FF0000"/>
        </w:rPr>
        <w:t>{{to_chuc_nhan}}</w:t>
      </w:r>
    </w:p>
    <w:p w14:paraId="3D2FF1E3" w14:textId="538BC76C" w:rsidR="00BE0D64" w:rsidRPr="006A45DD" w:rsidRDefault="0055669C" w:rsidP="00A43588">
      <w:pPr>
        <w:spacing w:before="0" w:after="0" w:line="312" w:lineRule="auto"/>
        <w:ind w:firstLine="567"/>
        <w:jc w:val="both"/>
        <w:rPr>
          <w:rFonts w:eastAsia="Times New Roman"/>
          <w:color w:val="FF0000"/>
          <w:spacing w:val="2"/>
        </w:rPr>
      </w:pPr>
      <w:r w:rsidRPr="0055669C">
        <w:rPr>
          <w:rFonts w:eastAsia="Times New Roman"/>
          <w:color w:val="000000" w:themeColor="text1"/>
          <w:spacing w:val="2"/>
        </w:rPr>
        <w:t>{{noi_dung}}</w:t>
      </w:r>
    </w:p>
    <w:tbl>
      <w:tblPr>
        <w:tblW w:w="5111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68"/>
        <w:gridCol w:w="5484"/>
      </w:tblGrid>
      <w:tr w:rsidR="0032762B" w:rsidRPr="00523465" w14:paraId="691A87F2" w14:textId="77777777" w:rsidTr="00BE0D64">
        <w:trPr>
          <w:tblCellSpacing w:w="15" w:type="dxa"/>
        </w:trPr>
        <w:tc>
          <w:tcPr>
            <w:tcW w:w="2192" w:type="pct"/>
            <w:hideMark/>
          </w:tcPr>
          <w:p w14:paraId="72BD370B" w14:textId="77777777" w:rsidR="00141971" w:rsidRPr="00757829" w:rsidRDefault="000F585C" w:rsidP="00757829">
            <w:pPr>
              <w:spacing w:before="0" w:after="0" w:line="240" w:lineRule="auto"/>
              <w:rPr>
                <w:rFonts w:eastAsia="Times New Roman"/>
                <w:b/>
                <w:color w:val="000000" w:themeColor="text1"/>
                <w:sz w:val="24"/>
                <w:szCs w:val="24"/>
                <w:lang w:val="nb-NO"/>
              </w:rPr>
            </w:pPr>
            <w:r w:rsidRPr="00757829">
              <w:rPr>
                <w:rFonts w:eastAsia="Times New Roman"/>
                <w:b/>
                <w:i/>
                <w:iCs/>
                <w:color w:val="000000" w:themeColor="text1"/>
                <w:sz w:val="24"/>
                <w:szCs w:val="24"/>
                <w:lang w:val="nb-NO"/>
              </w:rPr>
              <w:t>Nơi nhận:</w:t>
            </w:r>
          </w:p>
          <w:p w14:paraId="76DCB84E" w14:textId="2A895CE3" w:rsidR="00141971" w:rsidRPr="00BE0D64" w:rsidRDefault="00141971" w:rsidP="00757829">
            <w:pPr>
              <w:spacing w:before="0" w:after="0" w:line="240" w:lineRule="auto"/>
              <w:rPr>
                <w:rFonts w:eastAsia="Times New Roman"/>
                <w:color w:val="000000" w:themeColor="text1"/>
                <w:sz w:val="22"/>
                <w:szCs w:val="22"/>
                <w:lang w:val="nb-NO"/>
              </w:rPr>
            </w:pPr>
            <w:r w:rsidRPr="00BE0D64">
              <w:rPr>
                <w:rFonts w:eastAsia="Times New Roman"/>
                <w:color w:val="000000" w:themeColor="text1"/>
                <w:sz w:val="22"/>
                <w:szCs w:val="22"/>
                <w:lang w:val="nb-NO"/>
              </w:rPr>
              <w:t>- Như trên;</w:t>
            </w:r>
          </w:p>
          <w:p w14:paraId="2AD66569" w14:textId="657C9F46" w:rsidR="00843BCB" w:rsidRDefault="00843BCB" w:rsidP="00757829">
            <w:pPr>
              <w:spacing w:before="0" w:after="0" w:line="240" w:lineRule="auto"/>
              <w:rPr>
                <w:rFonts w:eastAsia="Times New Roman"/>
                <w:color w:val="FF0000"/>
                <w:sz w:val="22"/>
                <w:szCs w:val="22"/>
                <w:lang w:val="nb-NO"/>
              </w:rPr>
            </w:pPr>
            <w:r w:rsidRPr="00843BCB">
              <w:rPr>
                <w:rFonts w:eastAsia="Times New Roman"/>
                <w:color w:val="FF0000"/>
                <w:sz w:val="22"/>
                <w:szCs w:val="22"/>
                <w:lang w:val="nb-NO"/>
              </w:rPr>
              <w:t>{{noi_nhan}}</w:t>
            </w:r>
          </w:p>
          <w:p w14:paraId="4C9E1254" w14:textId="435EE726" w:rsidR="000F585C" w:rsidRPr="005728A1" w:rsidRDefault="00141971" w:rsidP="00757829">
            <w:pPr>
              <w:spacing w:before="0" w:after="0" w:line="240" w:lineRule="auto"/>
              <w:rPr>
                <w:rFonts w:eastAsia="Times New Roman"/>
                <w:color w:val="000000" w:themeColor="text1"/>
                <w:lang w:val="nb-NO"/>
              </w:rPr>
            </w:pPr>
            <w:r w:rsidRPr="00BE0D64">
              <w:rPr>
                <w:rFonts w:eastAsia="Times New Roman"/>
                <w:color w:val="000000" w:themeColor="text1"/>
                <w:sz w:val="22"/>
                <w:szCs w:val="22"/>
                <w:lang w:val="nb-NO"/>
              </w:rPr>
              <w:t>- Lưu: VT</w:t>
            </w:r>
            <w:r w:rsidR="00757829">
              <w:rPr>
                <w:rFonts w:eastAsia="Times New Roman"/>
                <w:color w:val="000000" w:themeColor="text1"/>
                <w:sz w:val="22"/>
                <w:szCs w:val="22"/>
                <w:lang w:val="nb-NO"/>
              </w:rPr>
              <w:t>.</w:t>
            </w:r>
          </w:p>
        </w:tc>
        <w:tc>
          <w:tcPr>
            <w:tcW w:w="2759" w:type="pct"/>
            <w:hideMark/>
          </w:tcPr>
          <w:p w14:paraId="0D8C8728" w14:textId="25773D18" w:rsidR="000F585C" w:rsidRPr="00523465" w:rsidRDefault="007E6B96" w:rsidP="00523465">
            <w:pPr>
              <w:spacing w:before="100" w:beforeAutospacing="1" w:after="100" w:afterAutospacing="1" w:line="240" w:lineRule="auto"/>
              <w:jc w:val="center"/>
              <w:rPr>
                <w:rFonts w:eastAsia="Times New Roman"/>
                <w:color w:val="000000" w:themeColor="text1"/>
              </w:rPr>
            </w:pPr>
            <w:r w:rsidRPr="007E6B96">
              <w:rPr>
                <w:rFonts w:eastAsia="Times New Roman"/>
                <w:b/>
                <w:bCs/>
                <w:color w:val="000000" w:themeColor="text1"/>
              </w:rPr>
              <w:t>{{nguoi_tham_quyen}}</w:t>
            </w:r>
            <w:r w:rsidR="005027EF" w:rsidRPr="00523465">
              <w:rPr>
                <w:color w:val="000000" w:themeColor="text1"/>
              </w:rPr>
              <w:br/>
            </w:r>
            <w:r w:rsidR="005027EF" w:rsidRPr="00523465">
              <w:rPr>
                <w:color w:val="000000" w:themeColor="text1"/>
              </w:rPr>
              <w:br/>
            </w:r>
          </w:p>
        </w:tc>
      </w:tr>
    </w:tbl>
    <w:p w14:paraId="5A39BBE3" w14:textId="67C66AA7" w:rsidR="00E47A79" w:rsidRPr="00141971" w:rsidRDefault="00E47A79" w:rsidP="00F674AB">
      <w:pPr>
        <w:spacing w:before="0" w:after="0" w:line="360" w:lineRule="auto"/>
        <w:rPr>
          <w:rFonts w:eastAsia="Times New Roman"/>
          <w:b/>
          <w:bCs/>
          <w:color w:val="FF0000"/>
          <w:sz w:val="28"/>
          <w:szCs w:val="28"/>
        </w:rPr>
      </w:pPr>
    </w:p>
    <w:sectPr w:rsidR="00E47A79" w:rsidRPr="00141971" w:rsidSect="00EE00E7">
      <w:pgSz w:w="11907" w:h="16840" w:code="9"/>
      <w:pgMar w:top="1134" w:right="851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052FA"/>
    <w:multiLevelType w:val="multilevel"/>
    <w:tmpl w:val="1F10F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F546D9"/>
    <w:multiLevelType w:val="hybridMultilevel"/>
    <w:tmpl w:val="EFDC870A"/>
    <w:lvl w:ilvl="0" w:tplc="9C362FFA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548076B"/>
    <w:multiLevelType w:val="hybridMultilevel"/>
    <w:tmpl w:val="8A008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CA2ABB"/>
    <w:multiLevelType w:val="hybridMultilevel"/>
    <w:tmpl w:val="ABA2FB50"/>
    <w:lvl w:ilvl="0" w:tplc="731ED674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4418822">
    <w:abstractNumId w:val="1"/>
  </w:num>
  <w:num w:numId="2" w16cid:durableId="513804799">
    <w:abstractNumId w:val="2"/>
  </w:num>
  <w:num w:numId="3" w16cid:durableId="618298181">
    <w:abstractNumId w:val="3"/>
  </w:num>
  <w:num w:numId="4" w16cid:durableId="10697669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mailMerge>
    <w:mainDocumentType w:val="formLetters"/>
    <w:linkToQuery/>
    <w:dataType w:val="textFile"/>
    <w:connectString w:val=""/>
    <w:query w:val="SELECT * FROM C:\Users\ADMIN\Documents\MEGA\WORKING\Code_Sync\webApp\van-ban-streamlit-app\data\list.docx"/>
    <w:dataSource r:id="rId1"/>
    <w:odso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</w:odso>
  </w:mailMerge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xMDI2trQ0MTa3NDRS0lEKTi0uzszPAykwrAUAQD+niywAAAA="/>
  </w:docVars>
  <w:rsids>
    <w:rsidRoot w:val="00E47A79"/>
    <w:rsid w:val="00005CF0"/>
    <w:rsid w:val="00014EBC"/>
    <w:rsid w:val="00026394"/>
    <w:rsid w:val="00036C9E"/>
    <w:rsid w:val="00046BF9"/>
    <w:rsid w:val="00047081"/>
    <w:rsid w:val="00051027"/>
    <w:rsid w:val="000573A0"/>
    <w:rsid w:val="000639C3"/>
    <w:rsid w:val="00087A02"/>
    <w:rsid w:val="000932CF"/>
    <w:rsid w:val="000A0228"/>
    <w:rsid w:val="000A12EC"/>
    <w:rsid w:val="000B525B"/>
    <w:rsid w:val="000C3DAA"/>
    <w:rsid w:val="000F06E9"/>
    <w:rsid w:val="000F585C"/>
    <w:rsid w:val="00120568"/>
    <w:rsid w:val="00141971"/>
    <w:rsid w:val="00142577"/>
    <w:rsid w:val="00155EEC"/>
    <w:rsid w:val="0015756E"/>
    <w:rsid w:val="0017433F"/>
    <w:rsid w:val="00176848"/>
    <w:rsid w:val="00183A43"/>
    <w:rsid w:val="00187BC5"/>
    <w:rsid w:val="001A440C"/>
    <w:rsid w:val="001C04AD"/>
    <w:rsid w:val="001E1A71"/>
    <w:rsid w:val="001F48F9"/>
    <w:rsid w:val="00203526"/>
    <w:rsid w:val="002271C8"/>
    <w:rsid w:val="00237773"/>
    <w:rsid w:val="00281EBF"/>
    <w:rsid w:val="002A1BD6"/>
    <w:rsid w:val="002C10D6"/>
    <w:rsid w:val="002D7C32"/>
    <w:rsid w:val="002E28E9"/>
    <w:rsid w:val="002F39E9"/>
    <w:rsid w:val="002F667A"/>
    <w:rsid w:val="002F7273"/>
    <w:rsid w:val="00307B30"/>
    <w:rsid w:val="003257FE"/>
    <w:rsid w:val="0032762B"/>
    <w:rsid w:val="003C041F"/>
    <w:rsid w:val="003C6F80"/>
    <w:rsid w:val="003D3C2D"/>
    <w:rsid w:val="003D74B3"/>
    <w:rsid w:val="003E4193"/>
    <w:rsid w:val="00404C5C"/>
    <w:rsid w:val="004078A9"/>
    <w:rsid w:val="00414E03"/>
    <w:rsid w:val="00442C02"/>
    <w:rsid w:val="004625B2"/>
    <w:rsid w:val="004655D5"/>
    <w:rsid w:val="00470A89"/>
    <w:rsid w:val="0048278B"/>
    <w:rsid w:val="00482DBC"/>
    <w:rsid w:val="004B511F"/>
    <w:rsid w:val="004C36BD"/>
    <w:rsid w:val="004D1212"/>
    <w:rsid w:val="004E6F32"/>
    <w:rsid w:val="004F4906"/>
    <w:rsid w:val="005005EF"/>
    <w:rsid w:val="00501026"/>
    <w:rsid w:val="005027EF"/>
    <w:rsid w:val="00503BDD"/>
    <w:rsid w:val="00517534"/>
    <w:rsid w:val="005222AE"/>
    <w:rsid w:val="00523465"/>
    <w:rsid w:val="00550EB9"/>
    <w:rsid w:val="00551520"/>
    <w:rsid w:val="0055669C"/>
    <w:rsid w:val="00563D9E"/>
    <w:rsid w:val="005728A1"/>
    <w:rsid w:val="00572CC0"/>
    <w:rsid w:val="005800BA"/>
    <w:rsid w:val="005B53F8"/>
    <w:rsid w:val="005D4E9E"/>
    <w:rsid w:val="005E7ADF"/>
    <w:rsid w:val="0060728A"/>
    <w:rsid w:val="00615E02"/>
    <w:rsid w:val="0065485B"/>
    <w:rsid w:val="00657358"/>
    <w:rsid w:val="006A45DD"/>
    <w:rsid w:val="006B50C5"/>
    <w:rsid w:val="006C53D2"/>
    <w:rsid w:val="006D16D4"/>
    <w:rsid w:val="006E5D6F"/>
    <w:rsid w:val="006F0A9D"/>
    <w:rsid w:val="006F51BA"/>
    <w:rsid w:val="00717F7D"/>
    <w:rsid w:val="007233E2"/>
    <w:rsid w:val="00725DDE"/>
    <w:rsid w:val="00734617"/>
    <w:rsid w:val="007375A6"/>
    <w:rsid w:val="00754B75"/>
    <w:rsid w:val="00757829"/>
    <w:rsid w:val="007E6B96"/>
    <w:rsid w:val="007E6EB9"/>
    <w:rsid w:val="00812CB1"/>
    <w:rsid w:val="008145B1"/>
    <w:rsid w:val="00835CE1"/>
    <w:rsid w:val="00843BCB"/>
    <w:rsid w:val="00874ABF"/>
    <w:rsid w:val="008A1311"/>
    <w:rsid w:val="008A529B"/>
    <w:rsid w:val="008E10FA"/>
    <w:rsid w:val="00910620"/>
    <w:rsid w:val="00926C8B"/>
    <w:rsid w:val="009717D1"/>
    <w:rsid w:val="009A60CF"/>
    <w:rsid w:val="009D3A4F"/>
    <w:rsid w:val="009F0B65"/>
    <w:rsid w:val="00A15FF4"/>
    <w:rsid w:val="00A1764B"/>
    <w:rsid w:val="00A2322B"/>
    <w:rsid w:val="00A30B40"/>
    <w:rsid w:val="00A43282"/>
    <w:rsid w:val="00A43588"/>
    <w:rsid w:val="00A43A60"/>
    <w:rsid w:val="00A51FED"/>
    <w:rsid w:val="00A70B14"/>
    <w:rsid w:val="00A957F9"/>
    <w:rsid w:val="00AA4A2E"/>
    <w:rsid w:val="00AB288C"/>
    <w:rsid w:val="00AC7099"/>
    <w:rsid w:val="00AE69EE"/>
    <w:rsid w:val="00AF348F"/>
    <w:rsid w:val="00B2766B"/>
    <w:rsid w:val="00B61842"/>
    <w:rsid w:val="00BA09E3"/>
    <w:rsid w:val="00BA0D7E"/>
    <w:rsid w:val="00BA15A8"/>
    <w:rsid w:val="00BB4918"/>
    <w:rsid w:val="00BB6FE4"/>
    <w:rsid w:val="00BC61A9"/>
    <w:rsid w:val="00BD01CC"/>
    <w:rsid w:val="00BD5D6B"/>
    <w:rsid w:val="00BD7E95"/>
    <w:rsid w:val="00BE0D64"/>
    <w:rsid w:val="00BF7C5A"/>
    <w:rsid w:val="00C32EA2"/>
    <w:rsid w:val="00C34E05"/>
    <w:rsid w:val="00C4143B"/>
    <w:rsid w:val="00C56F35"/>
    <w:rsid w:val="00C82FAB"/>
    <w:rsid w:val="00C93894"/>
    <w:rsid w:val="00C94565"/>
    <w:rsid w:val="00CB26DC"/>
    <w:rsid w:val="00CD4CEB"/>
    <w:rsid w:val="00D50A39"/>
    <w:rsid w:val="00D715C2"/>
    <w:rsid w:val="00D8446E"/>
    <w:rsid w:val="00D96024"/>
    <w:rsid w:val="00DA168B"/>
    <w:rsid w:val="00DA2AE6"/>
    <w:rsid w:val="00DF14C2"/>
    <w:rsid w:val="00E07BAA"/>
    <w:rsid w:val="00E14798"/>
    <w:rsid w:val="00E170AF"/>
    <w:rsid w:val="00E3366D"/>
    <w:rsid w:val="00E40F59"/>
    <w:rsid w:val="00E47A79"/>
    <w:rsid w:val="00E55BBB"/>
    <w:rsid w:val="00E7017D"/>
    <w:rsid w:val="00E73540"/>
    <w:rsid w:val="00E7702D"/>
    <w:rsid w:val="00E77819"/>
    <w:rsid w:val="00E97966"/>
    <w:rsid w:val="00EB657F"/>
    <w:rsid w:val="00EE00E7"/>
    <w:rsid w:val="00EE6912"/>
    <w:rsid w:val="00F01E79"/>
    <w:rsid w:val="00F06982"/>
    <w:rsid w:val="00F14A1E"/>
    <w:rsid w:val="00F3525F"/>
    <w:rsid w:val="00F41ECF"/>
    <w:rsid w:val="00F47636"/>
    <w:rsid w:val="00F674AB"/>
    <w:rsid w:val="00F846AB"/>
    <w:rsid w:val="00F853F0"/>
    <w:rsid w:val="00FA3FF8"/>
    <w:rsid w:val="00FB0974"/>
    <w:rsid w:val="00FC15B3"/>
    <w:rsid w:val="00FC1ACA"/>
    <w:rsid w:val="00FC2150"/>
    <w:rsid w:val="00FD254B"/>
    <w:rsid w:val="0604A330"/>
    <w:rsid w:val="07A00EC3"/>
    <w:rsid w:val="0B923179"/>
    <w:rsid w:val="0D6645E6"/>
    <w:rsid w:val="0E58A813"/>
    <w:rsid w:val="1BA3C2B7"/>
    <w:rsid w:val="23D9D8E5"/>
    <w:rsid w:val="292F6EAF"/>
    <w:rsid w:val="2CD7E46F"/>
    <w:rsid w:val="2E16C474"/>
    <w:rsid w:val="30C739DF"/>
    <w:rsid w:val="37277513"/>
    <w:rsid w:val="374D50F9"/>
    <w:rsid w:val="38761D73"/>
    <w:rsid w:val="3C4BB954"/>
    <w:rsid w:val="3DAB31D3"/>
    <w:rsid w:val="3DB6FFD0"/>
    <w:rsid w:val="3E3B608E"/>
    <w:rsid w:val="45310724"/>
    <w:rsid w:val="4AE10C2B"/>
    <w:rsid w:val="4D13A730"/>
    <w:rsid w:val="4F616E9D"/>
    <w:rsid w:val="501B812B"/>
    <w:rsid w:val="56471A58"/>
    <w:rsid w:val="56F5151C"/>
    <w:rsid w:val="5A14D691"/>
    <w:rsid w:val="5EF8866C"/>
    <w:rsid w:val="6759FFA0"/>
    <w:rsid w:val="6C889DC4"/>
    <w:rsid w:val="6CD5968A"/>
    <w:rsid w:val="7C436316"/>
    <w:rsid w:val="7F52D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20061"/>
  <w15:chartTrackingRefBased/>
  <w15:docId w15:val="{73921366-571C-4F22-87E5-A43A09ACE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6"/>
        <w:szCs w:val="26"/>
        <w:lang w:val="en-US" w:eastAsia="en-US" w:bidi="ar-SA"/>
      </w:rPr>
    </w:rPrDefault>
    <w:pPrDefault>
      <w:pPr>
        <w:spacing w:before="12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70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7A7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708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F585C"/>
    <w:pPr>
      <w:spacing w:before="100" w:beforeAutospacing="1" w:after="100" w:afterAutospacing="1" w:line="240" w:lineRule="auto"/>
    </w:pPr>
    <w:rPr>
      <w:rFonts w:eastAsia="Times New Roman"/>
      <w:sz w:val="24"/>
      <w:szCs w:val="24"/>
    </w:rPr>
  </w:style>
  <w:style w:type="character" w:customStyle="1" w:styleId="text">
    <w:name w:val="text"/>
    <w:basedOn w:val="DefaultParagraphFont"/>
    <w:rsid w:val="00501026"/>
  </w:style>
  <w:style w:type="paragraph" w:customStyle="1" w:styleId="break-words">
    <w:name w:val="break-words"/>
    <w:basedOn w:val="Normal"/>
    <w:rsid w:val="00BB4918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fr-FR" w:eastAsia="fr-FR"/>
    </w:rPr>
  </w:style>
  <w:style w:type="character" w:styleId="Hyperlink">
    <w:name w:val="Hyperlink"/>
    <w:basedOn w:val="DefaultParagraphFont"/>
    <w:uiPriority w:val="99"/>
    <w:unhideWhenUsed/>
    <w:rsid w:val="00E336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36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2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6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19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02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9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96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02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53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2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57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3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mailMergeSource" Target="file:///C:\Users\ADMIN\Documents\MEGA\WORKING\Code_Sync\webApp\van-ban-streamlit-app\data\list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828D201-D9DC-424E-8125-CBC2C55B7B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9</Words>
  <Characters>2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 Van Van</dc:creator>
  <cp:keywords/>
  <dc:description/>
  <cp:lastModifiedBy>Than Van Van</cp:lastModifiedBy>
  <cp:revision>13</cp:revision>
  <dcterms:created xsi:type="dcterms:W3CDTF">2025-08-27T11:44:00Z</dcterms:created>
  <dcterms:modified xsi:type="dcterms:W3CDTF">2025-08-27T12:15:00Z</dcterms:modified>
</cp:coreProperties>
</file>